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A1B9" w14:textId="4A3146A0" w:rsidR="00241904" w:rsidRDefault="00857278" w:rsidP="00241904">
      <w:pPr>
        <w:rPr>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p>
    <w:p w14:paraId="05ED98A7" w14:textId="4BFFFE5B"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CD4139">
        <w:rPr>
          <w:b/>
          <w:sz w:val="20"/>
          <w:szCs w:val="20"/>
        </w:rPr>
        <w:tab/>
      </w:r>
      <w:r w:rsidR="00CD4139">
        <w:rPr>
          <w:sz w:val="20"/>
          <w:szCs w:val="20"/>
        </w:rPr>
        <w:t>Cbhami02@louisville.edu</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6">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4E59EC" w:rsidP="00370E8C">
      <w:pPr>
        <w:rPr>
          <w:b/>
          <w:sz w:val="20"/>
          <w:szCs w:val="20"/>
        </w:rPr>
      </w:pPr>
      <w:r>
        <w:rPr>
          <w:noProof/>
          <w:sz w:val="18"/>
          <w:szCs w:val="18"/>
        </w:rPr>
      </w:r>
      <w:r w:rsidR="004E59EC">
        <w:rPr>
          <w:noProof/>
          <w:sz w:val="18"/>
          <w:szCs w:val="18"/>
        </w:rPr>
        <w:pict w14:anchorId="11BAA194">
          <v:rect id="_x0000_i1025"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 xml:space="preserve">Adjunct Faculty – </w:t>
      </w:r>
      <w:r w:rsidR="004E59EC">
        <w:rPr>
          <w:b/>
          <w:color w:val="005F65"/>
          <w:sz w:val="20"/>
          <w:szCs w:val="20"/>
        </w:rPr>
        <w:t>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5C432E66"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A27BCB">
        <w:rPr>
          <w:color w:val="282828"/>
          <w:sz w:val="20"/>
          <w:szCs w:val="20"/>
        </w:rPr>
        <w:t>to</w:t>
      </w:r>
      <w:r w:rsidR="00E31FD7">
        <w:rPr>
          <w:color w:val="282828"/>
          <w:sz w:val="20"/>
          <w:szCs w:val="20"/>
        </w:rPr>
        <w:t xml:space="preserve"> asynchronously facilitate graduate students </w:t>
      </w:r>
      <w:r w:rsidR="009741E2">
        <w:rPr>
          <w:color w:val="282828"/>
          <w:sz w:val="20"/>
          <w:szCs w:val="20"/>
        </w:rPr>
        <w:t xml:space="preserve">as they complete </w:t>
      </w:r>
      <w:r w:rsidR="005745A4">
        <w:rPr>
          <w:color w:val="282828"/>
          <w:sz w:val="20"/>
          <w:szCs w:val="20"/>
        </w:rPr>
        <w:t>Competency-Based</w:t>
      </w:r>
      <w:r w:rsidR="009741E2">
        <w:rPr>
          <w:color w:val="282828"/>
          <w:sz w:val="20"/>
          <w:szCs w:val="20"/>
        </w:rPr>
        <w:t xml:space="preserve"> E</w:t>
      </w:r>
      <w:r w:rsidR="0070606B">
        <w:rPr>
          <w:color w:val="282828"/>
          <w:sz w:val="20"/>
          <w:szCs w:val="20"/>
        </w:rPr>
        <w:t>ducation courses</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Default="004E59EC" w:rsidP="00370E8C">
      <w:pPr>
        <w:rPr>
          <w:b/>
          <w:color w:val="005F65"/>
          <w:sz w:val="20"/>
          <w:szCs w:val="20"/>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10C89D52"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77777777" w:rsidR="00455E78" w:rsidRDefault="00857278" w:rsidP="00455E78">
      <w:pPr>
        <w:rPr>
          <w:b/>
          <w:sz w:val="20"/>
          <w:szCs w:val="20"/>
        </w:rPr>
      </w:pPr>
      <w:r>
        <w:rPr>
          <w:b/>
          <w:sz w:val="20"/>
          <w:szCs w:val="20"/>
        </w:rPr>
        <w:t>Professional Experience</w:t>
      </w:r>
    </w:p>
    <w:p w14:paraId="72BF982C" w14:textId="77777777" w:rsidR="00E076EC" w:rsidRDefault="004E59EC" w:rsidP="00E076EC">
      <w:pPr>
        <w:rPr>
          <w:b/>
          <w:sz w:val="20"/>
          <w:szCs w:val="20"/>
        </w:rPr>
      </w:pPr>
      <w:r>
        <w:rPr>
          <w:noProof/>
          <w:sz w:val="18"/>
          <w:szCs w:val="18"/>
        </w:rPr>
      </w:r>
      <w:r w:rsidR="004E59EC">
        <w:rPr>
          <w:noProof/>
          <w:sz w:val="18"/>
          <w:szCs w:val="18"/>
        </w:rPr>
        <w:pict w14:anchorId="5E1E46E3">
          <v:rect id="_x0000_i1026" alt="" style="width:468pt;height:.05pt;mso-width-percent:0;mso-height-percent:0;mso-width-percent:0;mso-height-percent:0" o:hralign="center" o:hrstd="t" o:hr="t" fillcolor="#a0a0a0" stroked="f"/>
        </w:pict>
      </w:r>
    </w:p>
    <w:p w14:paraId="3B3DB477" w14:textId="544B2704" w:rsidR="00E076EC" w:rsidRDefault="00AF614F" w:rsidP="00E076EC">
      <w:pPr>
        <w:rPr>
          <w:color w:val="282828"/>
          <w:sz w:val="20"/>
          <w:szCs w:val="20"/>
        </w:rPr>
      </w:pPr>
      <w:r>
        <w:rPr>
          <w:b/>
          <w:color w:val="005F65"/>
          <w:sz w:val="20"/>
          <w:szCs w:val="20"/>
        </w:rPr>
        <w:t>Dashboard Analyst</w:t>
      </w:r>
      <w:r w:rsidR="00E076EC">
        <w:rPr>
          <w:b/>
          <w:color w:val="005F65"/>
          <w:sz w:val="20"/>
          <w:szCs w:val="20"/>
        </w:rPr>
        <w:t xml:space="preserve"> –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t>Jul 2022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45969AC3" w14:textId="034501A1" w:rsidR="00455E78" w:rsidRPr="00F769D9" w:rsidRDefault="00B13BFC" w:rsidP="00455E78">
      <w:pPr>
        <w:numPr>
          <w:ilvl w:val="0"/>
          <w:numId w:val="8"/>
        </w:numPr>
        <w:spacing w:before="100" w:beforeAutospacing="1" w:after="100" w:afterAutospacing="1" w:line="240" w:lineRule="auto"/>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05ED98BB" w14:textId="77777777" w:rsidR="002D5F05" w:rsidRDefault="004E59EC">
      <w:pPr>
        <w:rPr>
          <w:b/>
          <w:sz w:val="20"/>
          <w:szCs w:val="20"/>
        </w:rPr>
      </w:pPr>
      <w:r>
        <w:rPr>
          <w:noProof/>
          <w:sz w:val="18"/>
          <w:szCs w:val="18"/>
        </w:rPr>
      </w:r>
      <w:r w:rsidR="004E59EC">
        <w:rPr>
          <w:noProof/>
          <w:sz w:val="18"/>
          <w:szCs w:val="18"/>
        </w:rPr>
        <w:pict w14:anchorId="05ED98E8">
          <v:rect id="_x0000_i1027" alt="" style="width:468pt;height:.05pt;mso-width-percent:0;mso-height-percent:0;mso-width-percent:0;mso-height-percent:0" o:hralign="center" o:hrstd="t" o:hr="t" fillcolor="#a0a0a0" stroked="f"/>
        </w:pict>
      </w:r>
    </w:p>
    <w:p w14:paraId="05ED98BC" w14:textId="66703DEC" w:rsidR="002D5F05" w:rsidRDefault="006140C9">
      <w:pPr>
        <w:rPr>
          <w:color w:val="282828"/>
          <w:sz w:val="20"/>
          <w:szCs w:val="20"/>
        </w:rPr>
      </w:pPr>
      <w:r>
        <w:rPr>
          <w:b/>
          <w:color w:val="005F65"/>
          <w:sz w:val="20"/>
          <w:szCs w:val="20"/>
        </w:rPr>
        <w:t xml:space="preserve">U.S. Army </w:t>
      </w:r>
      <w:r w:rsidR="00857278">
        <w:rPr>
          <w:b/>
          <w:color w:val="005F65"/>
          <w:sz w:val="20"/>
          <w:szCs w:val="20"/>
        </w:rPr>
        <w:t>Sergeants Major Academy Student – El Paso, TX</w:t>
      </w:r>
      <w:r w:rsidR="00857278">
        <w:rPr>
          <w:b/>
          <w:color w:val="005F65"/>
          <w:sz w:val="20"/>
          <w:szCs w:val="20"/>
        </w:rPr>
        <w:tab/>
      </w:r>
      <w:r w:rsidR="00857278">
        <w:rPr>
          <w:b/>
          <w:color w:val="005F65"/>
          <w:sz w:val="20"/>
          <w:szCs w:val="20"/>
        </w:rPr>
        <w:tab/>
      </w:r>
      <w:r w:rsidR="00857278">
        <w:rPr>
          <w:b/>
          <w:color w:val="005F65"/>
          <w:sz w:val="20"/>
          <w:szCs w:val="20"/>
        </w:rPr>
        <w:tab/>
        <w:t xml:space="preserve">Aug 2022 </w:t>
      </w:r>
      <w:r w:rsidR="00CD5ADE">
        <w:rPr>
          <w:b/>
          <w:color w:val="005F65"/>
          <w:sz w:val="20"/>
          <w:szCs w:val="20"/>
        </w:rPr>
        <w:t>–</w:t>
      </w:r>
      <w:r w:rsidR="00857278">
        <w:rPr>
          <w:b/>
          <w:color w:val="005F65"/>
          <w:sz w:val="20"/>
          <w:szCs w:val="20"/>
        </w:rPr>
        <w:t xml:space="preserve">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4E59EC">
      <w:pPr>
        <w:rPr>
          <w:b/>
          <w:sz w:val="20"/>
          <w:szCs w:val="20"/>
        </w:rPr>
      </w:pPr>
      <w:r>
        <w:rPr>
          <w:noProof/>
          <w:sz w:val="18"/>
          <w:szCs w:val="18"/>
        </w:rPr>
      </w:r>
      <w:r w:rsidR="004E59EC">
        <w:rPr>
          <w:noProof/>
          <w:sz w:val="18"/>
          <w:szCs w:val="18"/>
        </w:rPr>
        <w:pict w14:anchorId="05ED98E9">
          <v:rect id="_x0000_i1028"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lastRenderedPageBreak/>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7" w14:textId="77777777" w:rsidR="002D5F05" w:rsidRPr="00DE401A" w:rsidRDefault="002D5F05">
      <w:pPr>
        <w:rPr>
          <w:color w:val="282828"/>
          <w:sz w:val="16"/>
          <w:szCs w:val="16"/>
        </w:rPr>
      </w:pPr>
    </w:p>
    <w:p w14:paraId="05ED98C8" w14:textId="77777777" w:rsidR="002D5F05" w:rsidRDefault="00857278">
      <w:pPr>
        <w:rPr>
          <w:b/>
          <w:sz w:val="20"/>
          <w:szCs w:val="20"/>
        </w:rPr>
      </w:pPr>
      <w:r>
        <w:rPr>
          <w:b/>
          <w:sz w:val="20"/>
          <w:szCs w:val="20"/>
        </w:rPr>
        <w:t>Leadership and Training Management Experience</w:t>
      </w:r>
    </w:p>
    <w:p w14:paraId="05ED98C9" w14:textId="77777777" w:rsidR="002D5F05" w:rsidRDefault="004E59EC">
      <w:pPr>
        <w:rPr>
          <w:color w:val="282828"/>
          <w:sz w:val="20"/>
          <w:szCs w:val="20"/>
        </w:rPr>
      </w:pPr>
      <w:r>
        <w:rPr>
          <w:noProof/>
          <w:sz w:val="18"/>
          <w:szCs w:val="18"/>
        </w:rPr>
      </w:r>
      <w:r w:rsidR="004E59EC">
        <w:rPr>
          <w:noProof/>
          <w:sz w:val="18"/>
          <w:szCs w:val="18"/>
        </w:rPr>
        <w:pict w14:anchorId="05ED98EA">
          <v:rect id="_x0000_i1029"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77777777" w:rsidR="002D5F05" w:rsidRPr="00DE401A" w:rsidRDefault="002D5F05">
      <w:pPr>
        <w:rPr>
          <w:color w:val="282828"/>
          <w:sz w:val="16"/>
          <w:szCs w:val="16"/>
        </w:rPr>
      </w:pPr>
    </w:p>
    <w:p w14:paraId="05ED98D0" w14:textId="77777777"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October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4E59EC">
      <w:pPr>
        <w:rPr>
          <w:color w:val="282828"/>
          <w:sz w:val="20"/>
          <w:szCs w:val="20"/>
          <w:highlight w:val="white"/>
        </w:rPr>
      </w:pPr>
      <w:r>
        <w:rPr>
          <w:noProof/>
          <w:sz w:val="18"/>
          <w:szCs w:val="18"/>
        </w:rPr>
      </w:r>
      <w:r w:rsidR="004E59EC">
        <w:rPr>
          <w:noProof/>
          <w:sz w:val="18"/>
          <w:szCs w:val="18"/>
        </w:rPr>
        <w:pict w14:anchorId="05ED98EB">
          <v:rect id="_x0000_i1030"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sz w:val="20"/>
          <w:szCs w:val="20"/>
        </w:rPr>
      </w:pPr>
      <w:r>
        <w:rPr>
          <w:b/>
          <w:sz w:val="20"/>
          <w:szCs w:val="20"/>
        </w:rPr>
        <w:t>Resources</w: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7"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8">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05ED98E4" w14:textId="2A7D2722" w:rsidR="002D5F05" w:rsidRPr="00BF1382" w:rsidRDefault="00A912FE">
      <w:pPr>
        <w:rPr>
          <w:sz w:val="20"/>
          <w:szCs w:val="20"/>
        </w:rPr>
      </w:pPr>
      <w:hyperlink r:id="rId9"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0"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1" w:history="1">
        <w:r w:rsidR="0004127F" w:rsidRPr="00A912FE">
          <w:rPr>
            <w:rStyle w:val="Hyperlink"/>
            <w:sz w:val="20"/>
            <w:szCs w:val="20"/>
          </w:rPr>
          <w:t>PMI-DASSM</w:t>
        </w:r>
      </w:hyperlink>
      <w:r w:rsidR="0004127F" w:rsidRPr="00BF1382">
        <w:rPr>
          <w:sz w:val="20"/>
          <w:szCs w:val="20"/>
        </w:rPr>
        <w:t xml:space="preserve"> | </w:t>
      </w:r>
      <w:hyperlink r:id="rId12" w:history="1">
        <w:r w:rsidR="0004127F" w:rsidRPr="006442D3">
          <w:rPr>
            <w:rStyle w:val="Hyperlink"/>
            <w:sz w:val="20"/>
            <w:szCs w:val="20"/>
          </w:rPr>
          <w:t>Lean Six Sigma Master Black Belt</w:t>
        </w:r>
      </w:hyperlink>
      <w:r w:rsidR="0004127F" w:rsidRPr="00BF1382">
        <w:rPr>
          <w:sz w:val="20"/>
          <w:szCs w:val="20"/>
        </w:rPr>
        <w:t xml:space="preserve"> | </w:t>
      </w:r>
      <w:hyperlink r:id="rId13"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4"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5" w:history="1">
        <w:r w:rsidR="00647885" w:rsidRPr="004770B9">
          <w:rPr>
            <w:rStyle w:val="Hyperlink"/>
            <w:sz w:val="20"/>
            <w:szCs w:val="20"/>
          </w:rPr>
          <w:t>Project+</w:t>
        </w:r>
      </w:hyperlink>
      <w:r w:rsidR="004B107A" w:rsidRPr="00003530">
        <w:rPr>
          <w:sz w:val="20"/>
          <w:szCs w:val="20"/>
        </w:rPr>
        <w:t xml:space="preserve">, </w:t>
      </w:r>
      <w:hyperlink r:id="rId16" w:history="1">
        <w:r w:rsidR="004B107A" w:rsidRPr="004770B9">
          <w:rPr>
            <w:rStyle w:val="Hyperlink"/>
            <w:sz w:val="20"/>
            <w:szCs w:val="20"/>
          </w:rPr>
          <w:t>Security+</w:t>
        </w:r>
      </w:hyperlink>
      <w:r w:rsidR="004B107A" w:rsidRPr="00003530">
        <w:rPr>
          <w:sz w:val="20"/>
          <w:szCs w:val="20"/>
        </w:rPr>
        <w:t xml:space="preserve">, </w:t>
      </w:r>
      <w:hyperlink r:id="rId17" w:history="1">
        <w:r w:rsidR="004B107A" w:rsidRPr="005F2D85">
          <w:rPr>
            <w:rStyle w:val="Hyperlink"/>
            <w:sz w:val="20"/>
            <w:szCs w:val="20"/>
          </w:rPr>
          <w:t>A+</w:t>
        </w:r>
      </w:hyperlink>
    </w:p>
    <w:sectPr w:rsidR="002D5F05" w:rsidRPr="00BF138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3530"/>
    <w:rsid w:val="0002064D"/>
    <w:rsid w:val="00023B74"/>
    <w:rsid w:val="0004127F"/>
    <w:rsid w:val="00044F5F"/>
    <w:rsid w:val="000451BA"/>
    <w:rsid w:val="00076172"/>
    <w:rsid w:val="000E76D6"/>
    <w:rsid w:val="000F0143"/>
    <w:rsid w:val="00145DBC"/>
    <w:rsid w:val="00196762"/>
    <w:rsid w:val="001B237C"/>
    <w:rsid w:val="00211EF5"/>
    <w:rsid w:val="00241904"/>
    <w:rsid w:val="00241BAB"/>
    <w:rsid w:val="00265B9D"/>
    <w:rsid w:val="002827AD"/>
    <w:rsid w:val="002850B1"/>
    <w:rsid w:val="002D4A3E"/>
    <w:rsid w:val="002D5F05"/>
    <w:rsid w:val="002E1F9F"/>
    <w:rsid w:val="003329D2"/>
    <w:rsid w:val="003573FF"/>
    <w:rsid w:val="00370E8C"/>
    <w:rsid w:val="003D6EA0"/>
    <w:rsid w:val="003F12DD"/>
    <w:rsid w:val="00424B6F"/>
    <w:rsid w:val="00444344"/>
    <w:rsid w:val="00455E78"/>
    <w:rsid w:val="00465234"/>
    <w:rsid w:val="004770B9"/>
    <w:rsid w:val="004B107A"/>
    <w:rsid w:val="004E59EC"/>
    <w:rsid w:val="005156A3"/>
    <w:rsid w:val="005568A2"/>
    <w:rsid w:val="005745A4"/>
    <w:rsid w:val="005A70B9"/>
    <w:rsid w:val="005C2C50"/>
    <w:rsid w:val="005D1D8D"/>
    <w:rsid w:val="005F2D85"/>
    <w:rsid w:val="006140C9"/>
    <w:rsid w:val="006153F5"/>
    <w:rsid w:val="006216CA"/>
    <w:rsid w:val="006442D3"/>
    <w:rsid w:val="00647885"/>
    <w:rsid w:val="006869C3"/>
    <w:rsid w:val="00690595"/>
    <w:rsid w:val="006A1B92"/>
    <w:rsid w:val="006A2E06"/>
    <w:rsid w:val="006C37D3"/>
    <w:rsid w:val="006D32B1"/>
    <w:rsid w:val="006F59CF"/>
    <w:rsid w:val="00703F64"/>
    <w:rsid w:val="0070606B"/>
    <w:rsid w:val="0076301E"/>
    <w:rsid w:val="00796777"/>
    <w:rsid w:val="007D655E"/>
    <w:rsid w:val="00816871"/>
    <w:rsid w:val="00841F83"/>
    <w:rsid w:val="00853BF6"/>
    <w:rsid w:val="00857278"/>
    <w:rsid w:val="008A0A91"/>
    <w:rsid w:val="008E4831"/>
    <w:rsid w:val="008E6FAB"/>
    <w:rsid w:val="008F2D1A"/>
    <w:rsid w:val="008F687D"/>
    <w:rsid w:val="00936263"/>
    <w:rsid w:val="009364EA"/>
    <w:rsid w:val="009475CF"/>
    <w:rsid w:val="00964728"/>
    <w:rsid w:val="009741E2"/>
    <w:rsid w:val="0099112B"/>
    <w:rsid w:val="009C064C"/>
    <w:rsid w:val="009D2A24"/>
    <w:rsid w:val="009E2ECB"/>
    <w:rsid w:val="009F7E94"/>
    <w:rsid w:val="00A27BCB"/>
    <w:rsid w:val="00A73BF3"/>
    <w:rsid w:val="00A912FE"/>
    <w:rsid w:val="00AD7F37"/>
    <w:rsid w:val="00AF614F"/>
    <w:rsid w:val="00AF76A7"/>
    <w:rsid w:val="00B13BFC"/>
    <w:rsid w:val="00B62D38"/>
    <w:rsid w:val="00BA6780"/>
    <w:rsid w:val="00BB2730"/>
    <w:rsid w:val="00BB295E"/>
    <w:rsid w:val="00BF1382"/>
    <w:rsid w:val="00C15465"/>
    <w:rsid w:val="00C6271A"/>
    <w:rsid w:val="00C641B5"/>
    <w:rsid w:val="00C70885"/>
    <w:rsid w:val="00C86FB9"/>
    <w:rsid w:val="00CC4F07"/>
    <w:rsid w:val="00CD4139"/>
    <w:rsid w:val="00CD5ADE"/>
    <w:rsid w:val="00D102E0"/>
    <w:rsid w:val="00D122FD"/>
    <w:rsid w:val="00D25A78"/>
    <w:rsid w:val="00D54FA3"/>
    <w:rsid w:val="00D874F9"/>
    <w:rsid w:val="00DB59BB"/>
    <w:rsid w:val="00DE401A"/>
    <w:rsid w:val="00E076EC"/>
    <w:rsid w:val="00E31FD7"/>
    <w:rsid w:val="00E95E0B"/>
    <w:rsid w:val="00EC6AE0"/>
    <w:rsid w:val="00EE5598"/>
    <w:rsid w:val="00F402A1"/>
    <w:rsid w:val="00F6461C"/>
    <w:rsid w:val="00F7540D"/>
    <w:rsid w:val="00F769D9"/>
    <w:rsid w:val="00FB0AA3"/>
    <w:rsid w:val="00FB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Cbhami/Coraline" TargetMode="External"/><Relationship Id="rId13" Type="http://schemas.openxmlformats.org/officeDocument/2006/relationships/hyperlink" Target="https://github.com/Cbhami/Coraline/blob/master/Resume%20Resources/Certifications/Hamilton_Microsoft_Certified_Power_Bi_Data_Analyst_Associate.pd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tabsoft.co/3D2QGoV" TargetMode="External"/><Relationship Id="rId12" Type="http://schemas.openxmlformats.org/officeDocument/2006/relationships/hyperlink" Target="https://github.com/Cbhami/Coraline/blob/master/Resume%20Resources/Certifications/Hamilton%20Master%20Black%20Belt%20-%20Lean%20Six%20Sigma%20Certificate.pdf" TargetMode="External"/><Relationship Id="rId17" Type="http://schemas.openxmlformats.org/officeDocument/2006/relationships/hyperlink" Target="https://github.com/Cbhami/Coraline/blob/master/Resume%20Resources/Certifications/CompTIA%20A%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CompTIA%20Security%2B%20ce%20certificate.pdf" TargetMode="External"/><Relationship Id="rId1" Type="http://schemas.openxmlformats.org/officeDocument/2006/relationships/customXml" Target="../customXml/item1.xml"/><Relationship Id="rId6" Type="http://schemas.openxmlformats.org/officeDocument/2006/relationships/hyperlink" Target="http://www.linkedin.com/in/hamiltoncole/" TargetMode="External"/><Relationship Id="rId11" Type="http://schemas.openxmlformats.org/officeDocument/2006/relationships/hyperlink" Target="https://github.com/Cbhami/Coraline/blob/master/Resume%20Resources/Certifications/Hamilton%20PMI%20DASSM%20Cert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CompTIA%20Project%2B%20certificate.pdf" TargetMode="External"/><Relationship Id="rId10" Type="http://schemas.openxmlformats.org/officeDocument/2006/relationships/hyperlink" Target="https://github.com/Cbhami/Coraline/blob/master/Resume%20Resources/Certifications/Hamilton%20SHRM-SCP%20Certification.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Cbhami/Coraline/blob/master/Resume%20Resources/Certifications/Hamilton%20PMI-PMP%20Certification.pdf" TargetMode="External"/><Relationship Id="rId14" Type="http://schemas.openxmlformats.org/officeDocument/2006/relationships/hyperlink" Target="https://github.com/Cbhami/Coraline/blob/master/Resume%20Resources/Certifications/CompTIA%20Data%2B%20ce%20certific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2</Pages>
  <Words>1096</Words>
  <Characters>6253</Characters>
  <Application>Microsoft Office Word</Application>
  <DocSecurity>0</DocSecurity>
  <Lines>52</Lines>
  <Paragraphs>14</Paragraphs>
  <ScaleCrop>false</ScaleCrop>
  <Company/>
  <LinksUpToDate>false</LinksUpToDate>
  <CharactersWithSpaces>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106</cp:revision>
  <cp:lastPrinted>2022-08-15T15:03:00Z</cp:lastPrinted>
  <dcterms:created xsi:type="dcterms:W3CDTF">2022-09-24T01:57:00Z</dcterms:created>
  <dcterms:modified xsi:type="dcterms:W3CDTF">2022-12-07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